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426D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4D900BC4" w:rsidR="007B4A91" w:rsidRDefault="00556965" w:rsidP="0059262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2A204E39" w14:textId="3B201C26" w:rsidR="00592627" w:rsidRDefault="00592627" w:rsidP="00592627">
      <w:pPr>
        <w:ind w:left="720"/>
        <w:rPr>
          <w:sz w:val="28"/>
          <w:szCs w:val="28"/>
        </w:rPr>
      </w:pPr>
    </w:p>
    <w:p w14:paraId="59E4A7D5" w14:textId="52801C8C" w:rsidR="00592627" w:rsidRPr="00592627" w:rsidRDefault="00592627" w:rsidP="00592627">
      <w:pPr>
        <w:ind w:left="720"/>
        <w:rPr>
          <w:sz w:val="28"/>
          <w:szCs w:val="28"/>
        </w:rPr>
      </w:pPr>
      <w:r>
        <w:rPr>
          <w:sz w:val="28"/>
          <w:szCs w:val="28"/>
        </w:rPr>
        <w:t>Fantastic Runner</w:t>
      </w:r>
    </w:p>
    <w:p w14:paraId="34A9E19B" w14:textId="77777777" w:rsidR="007B4A91" w:rsidRDefault="004426D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17D3FF81" w14:textId="2AD8FB93" w:rsidR="00592627" w:rsidRDefault="00592627">
      <w:pPr>
        <w:ind w:left="720"/>
        <w:rPr>
          <w:sz w:val="28"/>
          <w:szCs w:val="28"/>
        </w:rPr>
      </w:pPr>
      <w:r>
        <w:rPr>
          <w:sz w:val="28"/>
          <w:szCs w:val="28"/>
        </w:rPr>
        <w:t>To Achieve the 1</w:t>
      </w:r>
      <w:r w:rsidRPr="00592627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position</w:t>
      </w:r>
    </w:p>
    <w:p w14:paraId="3D632C61" w14:textId="77777777" w:rsidR="007B4A91" w:rsidRDefault="004426D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37F5DD" w14:textId="02586505" w:rsidR="00592627" w:rsidRDefault="0059262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a runner named Rohan he is a fantastic runner he participated in a running competition there are 4 players and </w:t>
      </w:r>
    </w:p>
    <w:p w14:paraId="5D2693C5" w14:textId="1629C83A" w:rsidR="00592627" w:rsidRDefault="00592627" w:rsidP="0059262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a track of 500 meters ,they have to complete 3 round of </w:t>
      </w:r>
    </w:p>
    <w:p w14:paraId="1EE273AF" w14:textId="77777777" w:rsidR="004C1F09" w:rsidRDefault="00592627" w:rsidP="0059262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at track and there is many obstacles on the track yhey have to cross them and win the position no 1 ,and he will rewarded by the prize that is a gaming PC. </w:t>
      </w:r>
    </w:p>
    <w:p w14:paraId="7D9AEB4B" w14:textId="77777777" w:rsidR="004C1F09" w:rsidRDefault="004C1F09" w:rsidP="00592627">
      <w:pPr>
        <w:ind w:left="720"/>
        <w:rPr>
          <w:sz w:val="28"/>
          <w:szCs w:val="28"/>
        </w:rPr>
      </w:pPr>
    </w:p>
    <w:p w14:paraId="4E90701C" w14:textId="707CC4E8" w:rsidR="00592627" w:rsidRDefault="00592627" w:rsidP="00592627">
      <w:pPr>
        <w:ind w:left="720"/>
        <w:rPr>
          <w:sz w:val="28"/>
          <w:szCs w:val="28"/>
        </w:rPr>
      </w:pPr>
      <w:r>
        <w:rPr>
          <w:sz w:val="28"/>
          <w:szCs w:val="28"/>
        </w:rPr>
        <w:t>Thank you</w:t>
      </w:r>
      <w:r w:rsidR="004C1F09">
        <w:rPr>
          <w:sz w:val="28"/>
          <w:szCs w:val="28"/>
        </w:rPr>
        <w:t>.</w:t>
      </w:r>
    </w:p>
    <w:p w14:paraId="6102F988" w14:textId="77777777" w:rsidR="007B4A91" w:rsidRDefault="004426D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4426D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426D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D08F42C" w:rsidR="007B4A91" w:rsidRDefault="004C1F0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h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F4317FB" w:rsidR="007B4A91" w:rsidRDefault="009830E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you will control </w:t>
            </w:r>
          </w:p>
        </w:tc>
      </w:tr>
      <w:tr w:rsidR="007B4A91" w14:paraId="1E278202" w14:textId="77777777" w:rsidTr="004C1F09">
        <w:trPr>
          <w:trHeight w:val="494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449CF" w14:textId="3B566051" w:rsidR="007B4A91" w:rsidRPr="009830EF" w:rsidRDefault="009830EF" w:rsidP="009830E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 paly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54A6DC9" w:rsidR="007B4A91" w:rsidRDefault="009830E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re competetors of Rohan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6B1A4F9" w:rsidR="007B4A91" w:rsidRDefault="004C1F0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6123F81F" w:rsidR="007B4A91" w:rsidRDefault="009830E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10A3E91" w:rsidR="007B4A91" w:rsidRDefault="004C1F0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nkey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352EF56A" w:rsidR="007B4A91" w:rsidRDefault="009830E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30F98C55" w:rsidR="007B4A91" w:rsidRDefault="004C1F0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no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6589AB83" w:rsidR="007B4A91" w:rsidRDefault="009830E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6153CD6C" w:rsidR="007B4A91" w:rsidRDefault="004C1F0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za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6D85AFC8" w:rsidR="007B4A91" w:rsidRDefault="009830E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03E8389B" w:rsidR="007B4A91" w:rsidRDefault="004C1F0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kelet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3CB57AC7" w:rsidR="007B4A91" w:rsidRDefault="009830E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4B859A18" w:rsidR="007B4A91" w:rsidRDefault="009830E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1933E628" w:rsidR="007B4A91" w:rsidRDefault="009830E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CB0DA2F" w:rsidR="007B4A91" w:rsidRDefault="009830E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urdle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CEB4F4B" w:rsidR="007B4A91" w:rsidRDefault="00FF6C7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15D8174" w:rsidR="007B4A91" w:rsidRDefault="009830E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20174FF" w:rsidR="007B4A91" w:rsidRDefault="00FF6C7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FF58460" w:rsidR="007B4A91" w:rsidRDefault="009830E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nana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CF24064" w:rsidR="007B4A91" w:rsidRDefault="00FF6C7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578D5D3" w:rsidR="007B4A91" w:rsidRDefault="009830E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1BCC63D7" w:rsidR="007B4A91" w:rsidRDefault="00FF6C7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ore builder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50CD01B8" w:rsidR="007B4A91" w:rsidRDefault="009830E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049D096F" w:rsidR="007B4A91" w:rsidRDefault="00FF6C7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4ED24FC1" w:rsidR="007B4A91" w:rsidRDefault="009830E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tu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177F9748" w:rsidR="007B4A91" w:rsidRDefault="00FF6C7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5BBB04EA" w:rsidR="007B4A91" w:rsidRDefault="00FF6C7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us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4DBC8830" w:rsidR="007B4A91" w:rsidRDefault="00FF6C7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For view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2DF5C72B" w:rsidR="007B4A91" w:rsidRDefault="00FF6C7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x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14DB623A" w:rsidR="007B4A91" w:rsidRDefault="00FF6C7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A3F11E7" w14:textId="0CA77C9A" w:rsidR="00556965" w:rsidRPr="00FF6C7B" w:rsidRDefault="00556965" w:rsidP="00FF6C7B">
      <w:pPr>
        <w:numPr>
          <w:ilvl w:val="0"/>
          <w:numId w:val="4"/>
        </w:numPr>
      </w:pPr>
      <w:r>
        <w:rPr>
          <w:sz w:val="24"/>
          <w:szCs w:val="24"/>
        </w:rPr>
        <w:t>Add images of the game scenes to show each of the playing and non-pl</w:t>
      </w:r>
      <w:r w:rsidR="00FF6C7B">
        <w:rPr>
          <w:sz w:val="24"/>
          <w:szCs w:val="24"/>
        </w:rPr>
        <w:t>aying characters at least once</w:t>
      </w:r>
    </w:p>
    <w:p w14:paraId="7B5BD280" w14:textId="77777777" w:rsidR="00FF6C7B" w:rsidRDefault="00FF6C7B" w:rsidP="00FF6C7B">
      <w:pPr>
        <w:rPr>
          <w:sz w:val="24"/>
          <w:szCs w:val="24"/>
        </w:rPr>
      </w:pPr>
    </w:p>
    <w:p w14:paraId="1063DC6A" w14:textId="73A967FB" w:rsidR="00FF6C7B" w:rsidRDefault="00FF6C7B" w:rsidP="00FF6C7B">
      <w:pPr>
        <w:pStyle w:val="ListParagraph"/>
        <w:numPr>
          <w:ilvl w:val="3"/>
          <w:numId w:val="2"/>
        </w:numPr>
      </w:pPr>
      <w:r>
        <w:t>I have drawed on paper.</w:t>
      </w:r>
    </w:p>
    <w:p w14:paraId="64F3AFBA" w14:textId="77777777" w:rsidR="00FF6C7B" w:rsidRDefault="00FF6C7B" w:rsidP="00FF6C7B"/>
    <w:p w14:paraId="5F13C194" w14:textId="21A5991C" w:rsidR="00FF6C7B" w:rsidRDefault="00FF6C7B" w:rsidP="00FF6C7B">
      <w:pPr>
        <w:pStyle w:val="ListParagraph"/>
        <w:numPr>
          <w:ilvl w:val="3"/>
          <w:numId w:val="2"/>
        </w:numPr>
      </w:pPr>
      <w:r>
        <w:lastRenderedPageBreak/>
        <w:t xml:space="preserve">Playing character - </w:t>
      </w:r>
      <w:r>
        <w:rPr>
          <w:noProof/>
          <w:lang w:val="en-IN"/>
        </w:rPr>
        <w:drawing>
          <wp:inline distT="0" distB="0" distL="0" distR="0" wp14:anchorId="74F054D5" wp14:editId="52299E2A">
            <wp:extent cx="942975" cy="18573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4F6A7" w14:textId="77777777" w:rsidR="00FF6C7B" w:rsidRDefault="00FF6C7B" w:rsidP="00FF6C7B">
      <w:pPr>
        <w:pStyle w:val="ListParagraph"/>
      </w:pPr>
    </w:p>
    <w:p w14:paraId="68EF9791" w14:textId="77777777" w:rsidR="00FF6C7B" w:rsidRDefault="00FF6C7B" w:rsidP="00FF6C7B"/>
    <w:p w14:paraId="61075134" w14:textId="400553D7" w:rsidR="00FF6C7B" w:rsidRDefault="00FF6C7B" w:rsidP="00FF6C7B">
      <w:pPr>
        <w:pStyle w:val="ListParagraph"/>
        <w:numPr>
          <w:ilvl w:val="2"/>
          <w:numId w:val="2"/>
        </w:numPr>
      </w:pPr>
      <w:r>
        <w:t xml:space="preserve"> Non-playing character - </w:t>
      </w:r>
      <w:r w:rsidRPr="00FF6C7B">
        <w:rPr>
          <w:noProof/>
          <w:lang w:val="en-IN"/>
        </w:rPr>
        <w:drawing>
          <wp:inline distT="0" distB="0" distL="0" distR="0" wp14:anchorId="4A1F1154" wp14:editId="5C4E399E">
            <wp:extent cx="2438400" cy="2438400"/>
            <wp:effectExtent l="0" t="0" r="0" b="0"/>
            <wp:docPr id="2" name="Picture 2" descr="C:\Users\USER\Desktop\9ec022febef292f58b484d42b67cac1a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USER\Desktop\9ec022febef292f58b484d42b67cac1a.gif"/>
                    <pic:cNvPicPr>
                      <a:picLocks noChangeAspect="1" noChangeArrowheads="1" noCrop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0CE8" w14:textId="71E1EB8C" w:rsidR="007B4A91" w:rsidRPr="00FF6C7B" w:rsidRDefault="004426DD" w:rsidP="00FF6C7B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4426D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4426D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4426D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11714D5" w14:textId="77777777" w:rsidR="0084034A" w:rsidRDefault="004426DD">
      <w:r>
        <w:pict w14:anchorId="4F92B24E">
          <v:rect id="_x0000_i1035" style="width:0;height:1.5pt" o:hralign="center" o:hrstd="t" o:hr="t" fillcolor="#a0a0a0" stroked="f"/>
        </w:pict>
      </w:r>
      <w:r w:rsidR="0084034A">
        <w:t>I will engage the player by  giving rewards on the levels that He/She will complete. This will make game intersting and it will attract more players for getting exciting reward.</w:t>
      </w:r>
    </w:p>
    <w:p w14:paraId="2DF877DB" w14:textId="77777777" w:rsidR="0084034A" w:rsidRDefault="0084034A"/>
    <w:p w14:paraId="24B987DE" w14:textId="0A55AAF5" w:rsidR="007B4A91" w:rsidRDefault="0084034A">
      <w:pPr>
        <w:rPr>
          <w:sz w:val="28"/>
          <w:szCs w:val="28"/>
        </w:rPr>
      </w:pPr>
      <w:r>
        <w:t>May you like this game, thank you.</w:t>
      </w:r>
      <w:bookmarkStart w:id="0" w:name="_GoBack"/>
      <w:bookmarkEnd w:id="0"/>
      <w:r w:rsidR="004426DD">
        <w:pict w14:anchorId="2BE0C1BB">
          <v:rect id="_x0000_i1036" style="width:0;height:1.5pt" o:hralign="center" o:hrstd="t" o:hr="t" fillcolor="#a0a0a0" stroked="f"/>
        </w:pict>
      </w:r>
      <w:r w:rsidR="004426DD"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3E146D" w14:textId="77777777" w:rsidR="004426DD" w:rsidRDefault="004426DD" w:rsidP="009464A0">
      <w:pPr>
        <w:spacing w:line="240" w:lineRule="auto"/>
      </w:pPr>
      <w:r>
        <w:separator/>
      </w:r>
    </w:p>
  </w:endnote>
  <w:endnote w:type="continuationSeparator" w:id="0">
    <w:p w14:paraId="5104E10C" w14:textId="77777777" w:rsidR="004426DD" w:rsidRDefault="004426DD" w:rsidP="009464A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5985BE" w14:textId="77777777" w:rsidR="004426DD" w:rsidRDefault="004426DD" w:rsidP="009464A0">
      <w:pPr>
        <w:spacing w:line="240" w:lineRule="auto"/>
      </w:pPr>
      <w:r>
        <w:separator/>
      </w:r>
    </w:p>
  </w:footnote>
  <w:footnote w:type="continuationSeparator" w:id="0">
    <w:p w14:paraId="050B672A" w14:textId="77777777" w:rsidR="004426DD" w:rsidRDefault="004426DD" w:rsidP="009464A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426DD"/>
    <w:rsid w:val="004C1F09"/>
    <w:rsid w:val="004D0861"/>
    <w:rsid w:val="00556965"/>
    <w:rsid w:val="00592627"/>
    <w:rsid w:val="007B4A91"/>
    <w:rsid w:val="0084034A"/>
    <w:rsid w:val="008D1216"/>
    <w:rsid w:val="009464A0"/>
    <w:rsid w:val="009830EF"/>
    <w:rsid w:val="00FF6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5926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464A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64A0"/>
  </w:style>
  <w:style w:type="paragraph" w:styleId="Footer">
    <w:name w:val="footer"/>
    <w:basedOn w:val="Normal"/>
    <w:link w:val="FooterChar"/>
    <w:uiPriority w:val="99"/>
    <w:unhideWhenUsed/>
    <w:rsid w:val="009464A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64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4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5</cp:revision>
  <dcterms:created xsi:type="dcterms:W3CDTF">2021-03-18T05:03:00Z</dcterms:created>
  <dcterms:modified xsi:type="dcterms:W3CDTF">2022-10-08T07:28:00Z</dcterms:modified>
</cp:coreProperties>
</file>